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E6075F" w:rsidRPr="00053F40" w:rsidRDefault="00D87308" w:rsidP="00053F40">
      <w:pPr>
        <w:spacing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D87308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5095875</wp:posOffset>
                </wp:positionH>
                <wp:positionV relativeFrom="paragraph">
                  <wp:posOffset>0</wp:posOffset>
                </wp:positionV>
                <wp:extent cx="1352550" cy="14382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14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7308" w:rsidRDefault="00D87308"/>
                          <w:p w:rsidR="00D87308" w:rsidRDefault="00D87308" w:rsidP="00D87308">
                            <w:pPr>
                              <w:jc w:val="center"/>
                            </w:pPr>
                            <w:r>
                              <w:t>Affix your photograph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1.25pt;margin-top:0;width:106.5pt;height:113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" strokeweight="1pt">
                <v:textbox>
                  <w:txbxContent>
                    <w:p w:rsidR="00D87308" w:rsidRDefault="00D87308"/>
                    <w:p w:rsidR="00D87308" w:rsidRDefault="00D87308" w:rsidP="00D87308">
                      <w:pPr>
                        <w:jc w:val="center"/>
                      </w:pPr>
                      <w:r>
                        <w:t>Affix your photograph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B5D72" w:rsidRPr="00053F4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EE4F4A2" wp14:editId="5089B794">
            <wp:simplePos x="0" y="0"/>
            <wp:positionH relativeFrom="column">
              <wp:posOffset>180975</wp:posOffset>
            </wp:positionH>
            <wp:positionV relativeFrom="paragraph">
              <wp:posOffset>0</wp:posOffset>
            </wp:positionV>
            <wp:extent cx="571500" cy="745490"/>
            <wp:effectExtent l="0" t="0" r="0" b="0"/>
            <wp:wrapSquare wrapText="bothSides"/>
            <wp:docPr id="2" name="Picture 2" descr="C:\Users\SECRETARIAT\Documents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ECRETARIAT\Documents\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745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3F40" w:rsidRPr="00053F40"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="00EE6BD5" w:rsidRPr="00053F40">
        <w:rPr>
          <w:rFonts w:ascii="Times New Roman" w:hAnsi="Times New Roman" w:cs="Times New Roman"/>
          <w:b/>
          <w:sz w:val="28"/>
          <w:szCs w:val="28"/>
          <w:u w:val="single"/>
        </w:rPr>
        <w:t>KETA SENIOR HIGH TECHNICAL SCHOOL</w:t>
      </w:r>
    </w:p>
    <w:p w:rsidR="00EE6BD5" w:rsidRPr="00053F40" w:rsidRDefault="00053F40" w:rsidP="00053F40">
      <w:pPr>
        <w:spacing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053F40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 w:rsidR="00EE6BD5" w:rsidRPr="00053F40">
        <w:rPr>
          <w:rFonts w:ascii="Times New Roman" w:hAnsi="Times New Roman" w:cs="Times New Roman"/>
          <w:b/>
          <w:sz w:val="28"/>
          <w:szCs w:val="28"/>
          <w:u w:val="single"/>
        </w:rPr>
        <w:t>ADMISSION FORM</w:t>
      </w:r>
    </w:p>
    <w:p w:rsidR="00EE6BD5" w:rsidRDefault="00EE6BD5">
      <w:pPr>
        <w:rPr>
          <w:rFonts w:ascii="Times New Roman" w:hAnsi="Times New Roman" w:cs="Times New Roman"/>
          <w:sz w:val="24"/>
          <w:szCs w:val="24"/>
        </w:rPr>
      </w:pPr>
    </w:p>
    <w:p w:rsidR="00EE6BD5" w:rsidRDefault="00B22731" w:rsidP="00EE6B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UPIL</w:t>
      </w:r>
    </w:p>
    <w:p w:rsidR="00EE6BD5" w:rsidRDefault="00EE6BD5" w:rsidP="00EE6BD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E6BD5" w:rsidRDefault="00EE6BD5" w:rsidP="00C60D7C">
      <w:pPr>
        <w:pStyle w:val="ListParagraph"/>
        <w:numPr>
          <w:ilvl w:val="0"/>
          <w:numId w:val="2"/>
        </w:numPr>
        <w:spacing w:after="0" w:line="360" w:lineRule="auto"/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name</w:t>
      </w:r>
      <w:proofErr w:type="gramStart"/>
      <w:r>
        <w:rPr>
          <w:rFonts w:ascii="Times New Roman" w:hAnsi="Times New Roman" w:cs="Times New Roman"/>
          <w:sz w:val="24"/>
          <w:szCs w:val="24"/>
        </w:rPr>
        <w:t>:………………………………………………………………………………..............</w:t>
      </w:r>
      <w:proofErr w:type="gramEnd"/>
    </w:p>
    <w:p w:rsidR="00AE5E14" w:rsidRDefault="00AE5E14" w:rsidP="00C60D7C">
      <w:pPr>
        <w:pStyle w:val="ListParagraph"/>
        <w:spacing w:after="0" w:line="360" w:lineRule="auto"/>
        <w:ind w:left="5040"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 Nam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x</w:t>
      </w:r>
    </w:p>
    <w:p w:rsidR="00AE5E14" w:rsidRDefault="00AE5E14" w:rsidP="00C60D7C">
      <w:pPr>
        <w:pStyle w:val="ListParagraph"/>
        <w:numPr>
          <w:ilvl w:val="0"/>
          <w:numId w:val="2"/>
        </w:numPr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Birth</w:t>
      </w:r>
      <w:proofErr w:type="gramStart"/>
      <w:r>
        <w:rPr>
          <w:rFonts w:ascii="Times New Roman" w:hAnsi="Times New Roman" w:cs="Times New Roman"/>
          <w:sz w:val="24"/>
          <w:szCs w:val="24"/>
        </w:rPr>
        <w:t>:…………………………………………………………………………………...</w:t>
      </w:r>
      <w:proofErr w:type="gramEnd"/>
    </w:p>
    <w:p w:rsidR="00AE5E14" w:rsidRDefault="00AE5E14" w:rsidP="00C60D7C">
      <w:pPr>
        <w:pStyle w:val="ListParagraph"/>
        <w:numPr>
          <w:ilvl w:val="0"/>
          <w:numId w:val="2"/>
        </w:numPr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 of Birth</w:t>
      </w:r>
      <w:proofErr w:type="gramStart"/>
      <w:r>
        <w:rPr>
          <w:rFonts w:ascii="Times New Roman" w:hAnsi="Times New Roman" w:cs="Times New Roman"/>
          <w:sz w:val="24"/>
          <w:szCs w:val="24"/>
        </w:rPr>
        <w:t>:……………………………………………………..</w:t>
      </w:r>
      <w:proofErr w:type="gramEnd"/>
      <w:r>
        <w:rPr>
          <w:rFonts w:ascii="Times New Roman" w:hAnsi="Times New Roman" w:cs="Times New Roman"/>
          <w:sz w:val="24"/>
          <w:szCs w:val="24"/>
        </w:rPr>
        <w:t>Region:……………………</w:t>
      </w:r>
    </w:p>
    <w:p w:rsidR="00AE5E14" w:rsidRDefault="00AE5E14" w:rsidP="00C60D7C">
      <w:pPr>
        <w:pStyle w:val="ListParagraph"/>
        <w:numPr>
          <w:ilvl w:val="0"/>
          <w:numId w:val="2"/>
        </w:numPr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igious Denomination</w:t>
      </w:r>
      <w:proofErr w:type="gramStart"/>
      <w:r>
        <w:rPr>
          <w:rFonts w:ascii="Times New Roman" w:hAnsi="Times New Roman" w:cs="Times New Roman"/>
          <w:sz w:val="24"/>
          <w:szCs w:val="24"/>
        </w:rPr>
        <w:t>:……………………………………………………………………….</w:t>
      </w:r>
      <w:proofErr w:type="gramEnd"/>
    </w:p>
    <w:p w:rsidR="001C6D7C" w:rsidRDefault="001C6D7C" w:rsidP="001C6D7C">
      <w:pPr>
        <w:pStyle w:val="ListParagraph"/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</w:p>
    <w:p w:rsidR="00A347FE" w:rsidRDefault="001C6D7C" w:rsidP="00C60D7C">
      <w:pPr>
        <w:pStyle w:val="ListParagraph"/>
        <w:numPr>
          <w:ilvl w:val="0"/>
          <w:numId w:val="1"/>
        </w:numPr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ULARS OF PARENTS</w:t>
      </w:r>
    </w:p>
    <w:p w:rsidR="00A347FE" w:rsidRPr="007109B5" w:rsidRDefault="00A347FE" w:rsidP="00C60D7C">
      <w:pPr>
        <w:pStyle w:val="ListParagraph"/>
        <w:spacing w:line="240" w:lineRule="auto"/>
        <w:ind w:right="-720"/>
        <w:rPr>
          <w:rFonts w:ascii="Times New Roman" w:hAnsi="Times New Roman" w:cs="Times New Roman"/>
          <w:sz w:val="24"/>
          <w:szCs w:val="24"/>
          <w:u w:val="single"/>
        </w:rPr>
      </w:pPr>
      <w:r w:rsidRPr="007109B5">
        <w:rPr>
          <w:rFonts w:ascii="Times New Roman" w:hAnsi="Times New Roman" w:cs="Times New Roman"/>
          <w:sz w:val="24"/>
          <w:szCs w:val="24"/>
          <w:u w:val="single"/>
        </w:rPr>
        <w:t>F</w:t>
      </w:r>
      <w:r w:rsidR="00B4587A" w:rsidRPr="007109B5">
        <w:rPr>
          <w:rFonts w:ascii="Times New Roman" w:hAnsi="Times New Roman" w:cs="Times New Roman"/>
          <w:sz w:val="24"/>
          <w:szCs w:val="24"/>
          <w:u w:val="single"/>
        </w:rPr>
        <w:t>ather</w:t>
      </w:r>
    </w:p>
    <w:p w:rsidR="00A347FE" w:rsidRDefault="00A347FE" w:rsidP="00C60D7C">
      <w:pPr>
        <w:pStyle w:val="ListParagraph"/>
        <w:numPr>
          <w:ilvl w:val="0"/>
          <w:numId w:val="3"/>
        </w:numPr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name</w:t>
      </w:r>
      <w:proofErr w:type="gramStart"/>
      <w:r>
        <w:rPr>
          <w:rFonts w:ascii="Times New Roman" w:hAnsi="Times New Roman" w:cs="Times New Roman"/>
          <w:sz w:val="24"/>
          <w:szCs w:val="24"/>
        </w:rPr>
        <w:t>:………………………………………………………………………………………..</w:t>
      </w:r>
      <w:proofErr w:type="gramEnd"/>
    </w:p>
    <w:p w:rsidR="008E29BF" w:rsidRDefault="008E29BF" w:rsidP="00C60D7C">
      <w:pPr>
        <w:pStyle w:val="ListParagraph"/>
        <w:spacing w:line="240" w:lineRule="auto"/>
        <w:ind w:left="6480"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 Names</w:t>
      </w:r>
    </w:p>
    <w:p w:rsidR="008E29BF" w:rsidRDefault="008E29BF" w:rsidP="00C60D7C">
      <w:pPr>
        <w:pStyle w:val="ListParagraph"/>
        <w:numPr>
          <w:ilvl w:val="0"/>
          <w:numId w:val="3"/>
        </w:numPr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cupation</w:t>
      </w:r>
      <w:proofErr w:type="gramStart"/>
      <w:r>
        <w:rPr>
          <w:rFonts w:ascii="Times New Roman" w:hAnsi="Times New Roman" w:cs="Times New Roman"/>
          <w:sz w:val="24"/>
          <w:szCs w:val="24"/>
        </w:rPr>
        <w:t>:……………………………………………………………………………………..</w:t>
      </w:r>
      <w:proofErr w:type="gramEnd"/>
    </w:p>
    <w:p w:rsidR="006359D6" w:rsidRDefault="008E29BF" w:rsidP="00C60D7C">
      <w:pPr>
        <w:pStyle w:val="ListParagraph"/>
        <w:numPr>
          <w:ilvl w:val="0"/>
          <w:numId w:val="3"/>
        </w:numPr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 of Birth</w:t>
      </w:r>
      <w:proofErr w:type="gramStart"/>
      <w:r>
        <w:rPr>
          <w:rFonts w:ascii="Times New Roman" w:hAnsi="Times New Roman" w:cs="Times New Roman"/>
          <w:sz w:val="24"/>
          <w:szCs w:val="24"/>
        </w:rPr>
        <w:t>:…………………………………………………………………………………..</w:t>
      </w:r>
      <w:proofErr w:type="gramEnd"/>
    </w:p>
    <w:p w:rsidR="00FC34A3" w:rsidRPr="00FC34A3" w:rsidRDefault="00FC34A3" w:rsidP="00C60D7C">
      <w:pPr>
        <w:pStyle w:val="ListParagraph"/>
        <w:spacing w:line="240" w:lineRule="auto"/>
        <w:ind w:right="-720"/>
        <w:rPr>
          <w:rFonts w:ascii="Times New Roman" w:hAnsi="Times New Roman" w:cs="Times New Roman"/>
          <w:sz w:val="24"/>
          <w:szCs w:val="24"/>
          <w:u w:val="single"/>
        </w:rPr>
      </w:pPr>
      <w:r w:rsidRPr="00FC34A3">
        <w:rPr>
          <w:rFonts w:ascii="Times New Roman" w:hAnsi="Times New Roman" w:cs="Times New Roman"/>
          <w:sz w:val="24"/>
          <w:szCs w:val="24"/>
          <w:u w:val="single"/>
        </w:rPr>
        <w:t>M</w:t>
      </w:r>
      <w:r w:rsidR="00B4587A" w:rsidRPr="00FC34A3">
        <w:rPr>
          <w:rFonts w:ascii="Times New Roman" w:hAnsi="Times New Roman" w:cs="Times New Roman"/>
          <w:sz w:val="24"/>
          <w:szCs w:val="24"/>
          <w:u w:val="single"/>
        </w:rPr>
        <w:t>other</w:t>
      </w:r>
    </w:p>
    <w:p w:rsidR="00FC34A3" w:rsidRPr="00CD7EE2" w:rsidRDefault="00FC34A3" w:rsidP="00C60D7C">
      <w:pPr>
        <w:pStyle w:val="ListParagraph"/>
        <w:numPr>
          <w:ilvl w:val="0"/>
          <w:numId w:val="4"/>
        </w:numPr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r w:rsidRPr="00CD7EE2">
        <w:rPr>
          <w:rFonts w:ascii="Times New Roman" w:hAnsi="Times New Roman" w:cs="Times New Roman"/>
          <w:sz w:val="24"/>
          <w:szCs w:val="24"/>
        </w:rPr>
        <w:t>Surname</w:t>
      </w:r>
      <w:proofErr w:type="gramStart"/>
      <w:r w:rsidRPr="00CD7EE2">
        <w:rPr>
          <w:rFonts w:ascii="Times New Roman" w:hAnsi="Times New Roman" w:cs="Times New Roman"/>
          <w:sz w:val="24"/>
          <w:szCs w:val="24"/>
        </w:rPr>
        <w:t>:………………………………………………………………………………………..</w:t>
      </w:r>
      <w:proofErr w:type="gramEnd"/>
    </w:p>
    <w:p w:rsidR="00FC34A3" w:rsidRDefault="00FC34A3" w:rsidP="00C60D7C">
      <w:pPr>
        <w:pStyle w:val="ListParagraph"/>
        <w:spacing w:line="240" w:lineRule="auto"/>
        <w:ind w:left="6480"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 Names</w:t>
      </w:r>
    </w:p>
    <w:p w:rsidR="00FC34A3" w:rsidRDefault="00FC34A3" w:rsidP="00C60D7C">
      <w:pPr>
        <w:pStyle w:val="ListParagraph"/>
        <w:numPr>
          <w:ilvl w:val="0"/>
          <w:numId w:val="4"/>
        </w:numPr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cupation</w:t>
      </w:r>
      <w:proofErr w:type="gramStart"/>
      <w:r>
        <w:rPr>
          <w:rFonts w:ascii="Times New Roman" w:hAnsi="Times New Roman" w:cs="Times New Roman"/>
          <w:sz w:val="24"/>
          <w:szCs w:val="24"/>
        </w:rPr>
        <w:t>:……………………………………………………………………………………..</w:t>
      </w:r>
      <w:proofErr w:type="gramEnd"/>
    </w:p>
    <w:p w:rsidR="00FC34A3" w:rsidRDefault="00FC34A3" w:rsidP="00C60D7C">
      <w:pPr>
        <w:pStyle w:val="ListParagraph"/>
        <w:numPr>
          <w:ilvl w:val="0"/>
          <w:numId w:val="4"/>
        </w:numPr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 of Birth</w:t>
      </w:r>
      <w:proofErr w:type="gramStart"/>
      <w:r>
        <w:rPr>
          <w:rFonts w:ascii="Times New Roman" w:hAnsi="Times New Roman" w:cs="Times New Roman"/>
          <w:sz w:val="24"/>
          <w:szCs w:val="24"/>
        </w:rPr>
        <w:t>:…………………………………………………………………………………..</w:t>
      </w:r>
      <w:proofErr w:type="gramEnd"/>
    </w:p>
    <w:p w:rsidR="00FC34A3" w:rsidRDefault="00FC34A3" w:rsidP="006B0DB3">
      <w:pPr>
        <w:pStyle w:val="ListParagraph"/>
        <w:spacing w:line="240" w:lineRule="auto"/>
        <w:ind w:left="1080" w:right="-720"/>
        <w:rPr>
          <w:rFonts w:ascii="Times New Roman" w:hAnsi="Times New Roman" w:cs="Times New Roman"/>
          <w:sz w:val="24"/>
          <w:szCs w:val="24"/>
        </w:rPr>
      </w:pPr>
    </w:p>
    <w:p w:rsidR="00544A75" w:rsidRDefault="00544A75" w:rsidP="00C60D7C">
      <w:pPr>
        <w:pStyle w:val="ListParagraph"/>
        <w:numPr>
          <w:ilvl w:val="0"/>
          <w:numId w:val="1"/>
        </w:numPr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and Telephone Nos. of Parent/Guardian to whom reports should be sent</w:t>
      </w:r>
      <w:proofErr w:type="gramStart"/>
      <w:r>
        <w:rPr>
          <w:rFonts w:ascii="Times New Roman" w:hAnsi="Times New Roman" w:cs="Times New Roman"/>
          <w:sz w:val="24"/>
          <w:szCs w:val="24"/>
        </w:rPr>
        <w:t>:………………..</w:t>
      </w:r>
      <w:proofErr w:type="gramEnd"/>
    </w:p>
    <w:p w:rsidR="00544A75" w:rsidRDefault="00E56597" w:rsidP="00C60D7C">
      <w:pPr>
        <w:pStyle w:val="ListParagraph"/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E56597" w:rsidRPr="00B22731" w:rsidRDefault="00B22731" w:rsidP="00B4587A">
      <w:pPr>
        <w:pStyle w:val="ListParagraph"/>
        <w:numPr>
          <w:ilvl w:val="0"/>
          <w:numId w:val="1"/>
        </w:numPr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, Address and Telephone No</w:t>
      </w:r>
      <w:r w:rsidR="00E56597">
        <w:rPr>
          <w:rFonts w:ascii="Times New Roman" w:hAnsi="Times New Roman" w:cs="Times New Roman"/>
          <w:sz w:val="24"/>
          <w:szCs w:val="24"/>
        </w:rPr>
        <w:t>. of immediate Guardian or Relative in Keta</w:t>
      </w:r>
      <w:r>
        <w:rPr>
          <w:rFonts w:ascii="Times New Roman" w:hAnsi="Times New Roman" w:cs="Times New Roman"/>
          <w:sz w:val="24"/>
          <w:szCs w:val="24"/>
        </w:rPr>
        <w:t>: (If any)………</w:t>
      </w:r>
      <w:r w:rsidR="00E56597" w:rsidRPr="00B22731">
        <w:rPr>
          <w:rFonts w:ascii="Times New Roman" w:hAnsi="Times New Roman" w:cs="Times New Roman"/>
          <w:sz w:val="24"/>
          <w:szCs w:val="24"/>
        </w:rPr>
        <w:t>…………………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</w:t>
      </w:r>
    </w:p>
    <w:p w:rsidR="00E56597" w:rsidRDefault="009B5597" w:rsidP="00C60D7C">
      <w:pPr>
        <w:pStyle w:val="ListParagraph"/>
        <w:numPr>
          <w:ilvl w:val="0"/>
          <w:numId w:val="1"/>
        </w:numPr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tionship to pupil</w:t>
      </w:r>
      <w:proofErr w:type="gramStart"/>
      <w:r>
        <w:rPr>
          <w:rFonts w:ascii="Times New Roman" w:hAnsi="Times New Roman" w:cs="Times New Roman"/>
          <w:sz w:val="24"/>
          <w:szCs w:val="24"/>
        </w:rPr>
        <w:t>:……………………………………………………………………………….</w:t>
      </w:r>
      <w:proofErr w:type="gramEnd"/>
    </w:p>
    <w:p w:rsidR="00902789" w:rsidRDefault="00902789" w:rsidP="00902789">
      <w:pPr>
        <w:pStyle w:val="ListParagraph"/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</w:p>
    <w:p w:rsidR="009B5597" w:rsidRDefault="00902789" w:rsidP="00C60D7C">
      <w:pPr>
        <w:pStyle w:val="ListParagraph"/>
        <w:numPr>
          <w:ilvl w:val="0"/>
          <w:numId w:val="1"/>
        </w:numPr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UNDERTAKING</w:t>
      </w:r>
    </w:p>
    <w:p w:rsidR="00B57A99" w:rsidRDefault="00B57A99" w:rsidP="00C60D7C">
      <w:pPr>
        <w:pStyle w:val="ListParagraph"/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I, ……………………………………………………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 native of :………………………………...              </w:t>
      </w:r>
    </w:p>
    <w:p w:rsidR="00B57A99" w:rsidRDefault="00B57A99" w:rsidP="00C60D7C">
      <w:pPr>
        <w:pStyle w:val="ListParagraph"/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Full Name)</w:t>
      </w:r>
    </w:p>
    <w:p w:rsidR="00B57A99" w:rsidRDefault="00B57A99" w:rsidP="00C60D7C">
      <w:pPr>
        <w:pStyle w:val="ListParagraph"/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ereby accept the place offered to Master/Miss:………………………………………………..</w:t>
      </w:r>
    </w:p>
    <w:p w:rsidR="00B57A99" w:rsidRPr="00B57A99" w:rsidRDefault="0005323A" w:rsidP="00C60D7C">
      <w:pPr>
        <w:pStyle w:val="ListParagraph"/>
        <w:spacing w:line="240" w:lineRule="auto"/>
        <w:ind w:right="-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……….</w:t>
      </w:r>
    </w:p>
    <w:p w:rsidR="00AE5E14" w:rsidRDefault="00AE5E14" w:rsidP="00C60D7C">
      <w:pPr>
        <w:spacing w:line="240" w:lineRule="auto"/>
        <w:ind w:left="720" w:right="-720"/>
        <w:rPr>
          <w:rFonts w:ascii="Times New Roman" w:hAnsi="Times New Roman" w:cs="Times New Roman"/>
          <w:sz w:val="24"/>
          <w:szCs w:val="24"/>
        </w:rPr>
      </w:pPr>
    </w:p>
    <w:p w:rsidR="004548E0" w:rsidRDefault="004548E0" w:rsidP="00C60D7C">
      <w:pPr>
        <w:spacing w:line="240" w:lineRule="auto"/>
        <w:ind w:left="720" w:right="-720"/>
        <w:rPr>
          <w:rFonts w:ascii="Times New Roman" w:hAnsi="Times New Roman" w:cs="Times New Roman"/>
          <w:sz w:val="24"/>
          <w:szCs w:val="24"/>
        </w:rPr>
      </w:pPr>
    </w:p>
    <w:p w:rsidR="00BF32F3" w:rsidRDefault="00BF32F3" w:rsidP="00C60D7C">
      <w:pPr>
        <w:spacing w:line="240" w:lineRule="auto"/>
        <w:ind w:left="720"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ate</w:t>
      </w:r>
      <w:proofErr w:type="gramStart"/>
      <w:r>
        <w:rPr>
          <w:rFonts w:ascii="Times New Roman" w:hAnsi="Times New Roman" w:cs="Times New Roman"/>
          <w:sz w:val="24"/>
          <w:szCs w:val="24"/>
        </w:rPr>
        <w:t>:………………………</w:t>
      </w:r>
      <w:proofErr w:type="gramEnd"/>
    </w:p>
    <w:p w:rsidR="009D3CBE" w:rsidRDefault="002D64DD" w:rsidP="0001166D">
      <w:pPr>
        <w:spacing w:line="240" w:lineRule="auto"/>
        <w:ind w:left="720"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Signature of Parent/Guardian</w:t>
      </w:r>
    </w:p>
    <w:p w:rsidR="002D098D" w:rsidRDefault="002D098D" w:rsidP="009D3CBE">
      <w:pPr>
        <w:spacing w:after="0" w:line="240" w:lineRule="auto"/>
        <w:ind w:left="720"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form is to be affixed with a Passport size photograph and returned to the Headmaster, Keta Senior High Technical School, </w:t>
      </w:r>
      <w:proofErr w:type="spellStart"/>
      <w:r>
        <w:rPr>
          <w:rFonts w:ascii="Times New Roman" w:hAnsi="Times New Roman" w:cs="Times New Roman"/>
          <w:sz w:val="24"/>
          <w:szCs w:val="24"/>
        </w:rPr>
        <w:t>P.O.Bo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W 122, </w:t>
      </w:r>
      <w:proofErr w:type="gramStart"/>
      <w:r>
        <w:rPr>
          <w:rFonts w:ascii="Times New Roman" w:hAnsi="Times New Roman" w:cs="Times New Roman"/>
          <w:sz w:val="24"/>
          <w:szCs w:val="24"/>
        </w:rPr>
        <w:t>Keta</w:t>
      </w:r>
      <w:proofErr w:type="gramEnd"/>
      <w:r w:rsidR="002039D2">
        <w:rPr>
          <w:rFonts w:ascii="Times New Roman" w:hAnsi="Times New Roman" w:cs="Times New Roman"/>
          <w:sz w:val="24"/>
          <w:szCs w:val="24"/>
        </w:rPr>
        <w:t>.</w:t>
      </w:r>
    </w:p>
    <w:p w:rsidR="00491263" w:rsidRDefault="00491263" w:rsidP="009D3CBE">
      <w:pPr>
        <w:spacing w:after="0" w:line="240" w:lineRule="auto"/>
        <w:ind w:left="720" w:right="-720"/>
        <w:rPr>
          <w:rFonts w:ascii="Times New Roman" w:hAnsi="Times New Roman" w:cs="Times New Roman"/>
          <w:sz w:val="24"/>
          <w:szCs w:val="24"/>
        </w:rPr>
      </w:pPr>
    </w:p>
    <w:p w:rsidR="00464047" w:rsidRDefault="00464047" w:rsidP="009D3CBE">
      <w:pPr>
        <w:spacing w:after="0" w:line="240" w:lineRule="auto"/>
        <w:ind w:left="720" w:right="-720"/>
        <w:rPr>
          <w:rFonts w:ascii="Times New Roman" w:hAnsi="Times New Roman" w:cs="Times New Roman"/>
          <w:sz w:val="24"/>
          <w:szCs w:val="24"/>
        </w:rPr>
      </w:pPr>
    </w:p>
    <w:p w:rsidR="00E623CC" w:rsidRDefault="00E623CC" w:rsidP="009D3CBE">
      <w:pPr>
        <w:spacing w:after="0" w:line="240" w:lineRule="auto"/>
        <w:ind w:left="720" w:right="-720"/>
        <w:rPr>
          <w:rFonts w:ascii="Times New Roman" w:hAnsi="Times New Roman" w:cs="Times New Roman"/>
          <w:sz w:val="24"/>
          <w:szCs w:val="24"/>
        </w:rPr>
      </w:pPr>
    </w:p>
    <w:p w:rsidR="00491263" w:rsidRPr="00053F40" w:rsidRDefault="00491263" w:rsidP="00491263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053F40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KETA SENIOR HIGH TECHNICAL SCHOOL</w:t>
      </w:r>
    </w:p>
    <w:p w:rsidR="00491263" w:rsidRDefault="00491263" w:rsidP="00491263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053F40">
        <w:rPr>
          <w:rFonts w:ascii="Times New Roman" w:hAnsi="Times New Roman" w:cs="Times New Roman"/>
          <w:b/>
          <w:sz w:val="28"/>
          <w:szCs w:val="28"/>
          <w:u w:val="single"/>
        </w:rPr>
        <w:t xml:space="preserve">ADMISSION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UNDERTAKING</w:t>
      </w:r>
    </w:p>
    <w:p w:rsidR="00491263" w:rsidRDefault="00491263" w:rsidP="002F7EB5">
      <w:pPr>
        <w:spacing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491263" w:rsidRDefault="00491263" w:rsidP="00491263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I, ………………………………………………………………………..</w:t>
      </w:r>
      <w:proofErr w:type="gramEnd"/>
      <w:r w:rsidR="00A04AE9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A04AE9">
        <w:rPr>
          <w:rFonts w:ascii="Times New Roman" w:hAnsi="Times New Roman" w:cs="Times New Roman"/>
          <w:sz w:val="28"/>
          <w:szCs w:val="28"/>
        </w:rPr>
        <w:t>of</w:t>
      </w:r>
      <w:proofErr w:type="gramEnd"/>
      <w:r w:rsidR="00A04AE9">
        <w:rPr>
          <w:rFonts w:ascii="Times New Roman" w:hAnsi="Times New Roman" w:cs="Times New Roman"/>
          <w:sz w:val="28"/>
          <w:szCs w:val="28"/>
        </w:rPr>
        <w:t xml:space="preserve"> SHS 1</w:t>
      </w:r>
    </w:p>
    <w:p w:rsidR="00A04AE9" w:rsidRDefault="00B4587A" w:rsidP="00491263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</w:t>
      </w:r>
      <w:r w:rsidR="00A04AE9">
        <w:rPr>
          <w:rFonts w:ascii="Times New Roman" w:hAnsi="Times New Roman" w:cs="Times New Roman"/>
          <w:sz w:val="28"/>
          <w:szCs w:val="28"/>
        </w:rPr>
        <w:t xml:space="preserve">n the Keta </w:t>
      </w:r>
      <w:r w:rsidR="00F21B71">
        <w:rPr>
          <w:rFonts w:ascii="Times New Roman" w:hAnsi="Times New Roman" w:cs="Times New Roman"/>
          <w:sz w:val="28"/>
          <w:szCs w:val="28"/>
        </w:rPr>
        <w:t xml:space="preserve">Senior High Technical School, Keta hereby give the UNDERTAKING TO THE Board of Governors, Headmaster and other </w:t>
      </w:r>
      <w:r w:rsidR="001743E8">
        <w:rPr>
          <w:rFonts w:ascii="Times New Roman" w:hAnsi="Times New Roman" w:cs="Times New Roman"/>
          <w:sz w:val="28"/>
          <w:szCs w:val="28"/>
        </w:rPr>
        <w:t>A</w:t>
      </w:r>
      <w:r w:rsidR="00200380">
        <w:rPr>
          <w:rFonts w:ascii="Times New Roman" w:hAnsi="Times New Roman" w:cs="Times New Roman"/>
          <w:sz w:val="28"/>
          <w:szCs w:val="28"/>
        </w:rPr>
        <w:t xml:space="preserve">uthorities of Keta Senior High Technical School to be </w:t>
      </w:r>
      <w:r w:rsidR="00144F95">
        <w:rPr>
          <w:rFonts w:ascii="Times New Roman" w:hAnsi="Times New Roman" w:cs="Times New Roman"/>
          <w:sz w:val="28"/>
          <w:szCs w:val="28"/>
        </w:rPr>
        <w:t xml:space="preserve">law abiding, to keep the peace and be of good </w:t>
      </w:r>
      <w:proofErr w:type="spellStart"/>
      <w:r w:rsidR="00144F95">
        <w:rPr>
          <w:rFonts w:ascii="Times New Roman" w:hAnsi="Times New Roman" w:cs="Times New Roman"/>
          <w:sz w:val="28"/>
          <w:szCs w:val="28"/>
        </w:rPr>
        <w:t>behaviour</w:t>
      </w:r>
      <w:proofErr w:type="spellEnd"/>
      <w:r w:rsidR="00144F95">
        <w:rPr>
          <w:rFonts w:ascii="Times New Roman" w:hAnsi="Times New Roman" w:cs="Times New Roman"/>
          <w:sz w:val="28"/>
          <w:szCs w:val="28"/>
        </w:rPr>
        <w:t xml:space="preserve"> and to obey all the Rules and Regulations of the School from now till I complete my education at the said school.</w:t>
      </w:r>
    </w:p>
    <w:p w:rsidR="00144F95" w:rsidRDefault="0018234C" w:rsidP="00491263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I also undertake not to mete out to any erring Student during the said period any wrongful, unlawful and/or inhuman punishment or treatment.</w:t>
      </w:r>
    </w:p>
    <w:p w:rsidR="0018234C" w:rsidRDefault="00910574" w:rsidP="00491263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I also hereby give a further undertaking to seek redress for any </w:t>
      </w:r>
      <w:r w:rsidR="007D4A8F">
        <w:rPr>
          <w:rFonts w:ascii="Times New Roman" w:hAnsi="Times New Roman" w:cs="Times New Roman"/>
          <w:sz w:val="28"/>
          <w:szCs w:val="28"/>
        </w:rPr>
        <w:t>grievances</w:t>
      </w:r>
      <w:r>
        <w:rPr>
          <w:rFonts w:ascii="Times New Roman" w:hAnsi="Times New Roman" w:cs="Times New Roman"/>
          <w:sz w:val="28"/>
          <w:szCs w:val="28"/>
        </w:rPr>
        <w:t xml:space="preserve"> that I may have against the School Authorities, any teacher(s) and or fellow students through proper </w:t>
      </w:r>
      <w:r w:rsidR="005F32C4">
        <w:rPr>
          <w:rFonts w:ascii="Times New Roman" w:hAnsi="Times New Roman" w:cs="Times New Roman"/>
          <w:sz w:val="28"/>
          <w:szCs w:val="28"/>
        </w:rPr>
        <w:t xml:space="preserve">and approved </w:t>
      </w:r>
      <w:r w:rsidR="007D4A8F">
        <w:rPr>
          <w:rFonts w:ascii="Times New Roman" w:hAnsi="Times New Roman" w:cs="Times New Roman"/>
          <w:sz w:val="28"/>
          <w:szCs w:val="28"/>
        </w:rPr>
        <w:t>channels</w:t>
      </w:r>
      <w:r w:rsidR="005F32C4">
        <w:rPr>
          <w:rFonts w:ascii="Times New Roman" w:hAnsi="Times New Roman" w:cs="Times New Roman"/>
          <w:sz w:val="28"/>
          <w:szCs w:val="28"/>
        </w:rPr>
        <w:t xml:space="preserve"> using dialogue and mediation and not take the law into my own hands in dealing with the situations </w:t>
      </w:r>
      <w:r w:rsidR="004B3A1F">
        <w:rPr>
          <w:rFonts w:ascii="Times New Roman" w:hAnsi="Times New Roman" w:cs="Times New Roman"/>
          <w:sz w:val="28"/>
          <w:szCs w:val="28"/>
        </w:rPr>
        <w:t>no matter how provocative.</w:t>
      </w:r>
    </w:p>
    <w:p w:rsidR="004B3A1F" w:rsidRDefault="004B3A1F" w:rsidP="00491263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 particularly give UNEQUIVOCAL AND IRREVOCABLE UNDERTAKING not to embark upon any demonstrations and or any untoward, unruly or violent </w:t>
      </w:r>
      <w:proofErr w:type="spellStart"/>
      <w:r>
        <w:rPr>
          <w:rFonts w:ascii="Times New Roman" w:hAnsi="Times New Roman" w:cs="Times New Roman"/>
          <w:sz w:val="28"/>
          <w:szCs w:val="28"/>
        </w:rPr>
        <w:t>behaviou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s a means of seeking redress for grievances.</w:t>
      </w:r>
    </w:p>
    <w:p w:rsidR="004B3A1F" w:rsidRDefault="006F086F" w:rsidP="00491263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 hereby DECLARE and HOLD myself liable to be discipline</w:t>
      </w:r>
      <w:r w:rsidR="00C7195A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 xml:space="preserve"> by the school Authorities in accordance with the school Rules and Regulations, Code of Ethics, and general laws of Ghana, </w:t>
      </w:r>
      <w:r w:rsidR="00CB2F5F">
        <w:rPr>
          <w:rFonts w:ascii="Times New Roman" w:hAnsi="Times New Roman" w:cs="Times New Roman"/>
          <w:sz w:val="28"/>
          <w:szCs w:val="28"/>
        </w:rPr>
        <w:t>where</w:t>
      </w:r>
      <w:r>
        <w:rPr>
          <w:rFonts w:ascii="Times New Roman" w:hAnsi="Times New Roman" w:cs="Times New Roman"/>
          <w:sz w:val="28"/>
          <w:szCs w:val="28"/>
        </w:rPr>
        <w:t xml:space="preserve"> appropriate, if I should be in breach of any of the </w:t>
      </w:r>
      <w:r w:rsidR="00CB2F5F">
        <w:rPr>
          <w:rFonts w:ascii="Times New Roman" w:hAnsi="Times New Roman" w:cs="Times New Roman"/>
          <w:sz w:val="28"/>
          <w:szCs w:val="28"/>
        </w:rPr>
        <w:t>aforementioned</w:t>
      </w:r>
      <w:r>
        <w:rPr>
          <w:rFonts w:ascii="Times New Roman" w:hAnsi="Times New Roman" w:cs="Times New Roman"/>
          <w:sz w:val="28"/>
          <w:szCs w:val="28"/>
        </w:rPr>
        <w:t xml:space="preserve"> undertakings.</w:t>
      </w:r>
    </w:p>
    <w:p w:rsidR="00DC6D04" w:rsidRDefault="00DC6D04" w:rsidP="00491263">
      <w:pPr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:rsidR="00DC6D04" w:rsidRDefault="00DC6D04" w:rsidP="00491263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ATE</w:t>
      </w:r>
      <w:r w:rsidR="00511596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 xml:space="preserve"> AT KETA TH</w:t>
      </w:r>
      <w:r w:rsidR="001F77A0">
        <w:rPr>
          <w:rFonts w:ascii="Times New Roman" w:hAnsi="Times New Roman" w:cs="Times New Roman"/>
          <w:sz w:val="28"/>
          <w:szCs w:val="28"/>
        </w:rPr>
        <w:t>IS:…………………… DAY OF ………………… 2022</w:t>
      </w:r>
    </w:p>
    <w:p w:rsidR="00C80574" w:rsidRDefault="00DC6D04" w:rsidP="00491263">
      <w:pPr>
        <w:spacing w:line="276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B238DC">
        <w:rPr>
          <w:rFonts w:ascii="Times New Roman" w:hAnsi="Times New Roman" w:cs="Times New Roman"/>
          <w:sz w:val="28"/>
          <w:szCs w:val="28"/>
          <w:u w:val="single"/>
        </w:rPr>
        <w:t>STUDENT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Pr="00B238DC">
        <w:rPr>
          <w:rFonts w:ascii="Times New Roman" w:hAnsi="Times New Roman" w:cs="Times New Roman"/>
          <w:sz w:val="28"/>
          <w:szCs w:val="28"/>
          <w:u w:val="single"/>
        </w:rPr>
        <w:t>SURETY: (PARENT/GUARDIAN</w:t>
      </w:r>
    </w:p>
    <w:p w:rsidR="002F7EB5" w:rsidRDefault="002F7EB5" w:rsidP="00491263">
      <w:pPr>
        <w:spacing w:line="276" w:lineRule="auto"/>
        <w:rPr>
          <w:rFonts w:ascii="Times New Roman" w:hAnsi="Times New Roman" w:cs="Times New Roman"/>
          <w:sz w:val="28"/>
          <w:szCs w:val="28"/>
          <w:u w:val="single"/>
        </w:rPr>
      </w:pPr>
    </w:p>
    <w:p w:rsidR="00C80574" w:rsidRDefault="00C80574" w:rsidP="0020142E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</w:t>
      </w:r>
      <w:proofErr w:type="gramStart"/>
      <w:r>
        <w:rPr>
          <w:rFonts w:ascii="Times New Roman" w:hAnsi="Times New Roman" w:cs="Times New Roman"/>
          <w:sz w:val="28"/>
          <w:szCs w:val="28"/>
        </w:rPr>
        <w:t>:………………………………</w:t>
      </w:r>
      <w:proofErr w:type="gramEnd"/>
      <w:r>
        <w:rPr>
          <w:rFonts w:ascii="Times New Roman" w:hAnsi="Times New Roman" w:cs="Times New Roman"/>
          <w:sz w:val="28"/>
          <w:szCs w:val="28"/>
        </w:rPr>
        <w:tab/>
        <w:t>Signature/Mark</w:t>
      </w:r>
      <w:proofErr w:type="gramStart"/>
      <w:r>
        <w:rPr>
          <w:rFonts w:ascii="Times New Roman" w:hAnsi="Times New Roman" w:cs="Times New Roman"/>
          <w:sz w:val="28"/>
          <w:szCs w:val="28"/>
        </w:rPr>
        <w:t>:……………………</w:t>
      </w:r>
      <w:proofErr w:type="gramEnd"/>
    </w:p>
    <w:p w:rsidR="00C80574" w:rsidRDefault="00C80574" w:rsidP="0020142E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ull Name</w:t>
      </w:r>
      <w:proofErr w:type="gramStart"/>
      <w:r>
        <w:rPr>
          <w:rFonts w:ascii="Times New Roman" w:hAnsi="Times New Roman" w:cs="Times New Roman"/>
          <w:sz w:val="28"/>
          <w:szCs w:val="28"/>
        </w:rPr>
        <w:t>:……………………………</w:t>
      </w:r>
      <w:proofErr w:type="gramEnd"/>
      <w:r>
        <w:rPr>
          <w:rFonts w:ascii="Times New Roman" w:hAnsi="Times New Roman" w:cs="Times New Roman"/>
          <w:sz w:val="28"/>
          <w:szCs w:val="28"/>
        </w:rPr>
        <w:tab/>
        <w:t>Full Name</w:t>
      </w:r>
      <w:proofErr w:type="gramStart"/>
      <w:r>
        <w:rPr>
          <w:rFonts w:ascii="Times New Roman" w:hAnsi="Times New Roman" w:cs="Times New Roman"/>
          <w:sz w:val="28"/>
          <w:szCs w:val="28"/>
        </w:rPr>
        <w:t>:…………………………...</w:t>
      </w:r>
      <w:proofErr w:type="gramEnd"/>
    </w:p>
    <w:p w:rsidR="00C80574" w:rsidRDefault="00C80574" w:rsidP="0020142E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…………………………………..</w:t>
      </w:r>
      <w:r>
        <w:rPr>
          <w:rFonts w:ascii="Times New Roman" w:hAnsi="Times New Roman" w:cs="Times New Roman"/>
          <w:sz w:val="28"/>
          <w:szCs w:val="28"/>
        </w:rPr>
        <w:tab/>
        <w:t>Occupation</w:t>
      </w:r>
      <w:proofErr w:type="gramStart"/>
      <w:r>
        <w:rPr>
          <w:rFonts w:ascii="Times New Roman" w:hAnsi="Times New Roman" w:cs="Times New Roman"/>
          <w:sz w:val="28"/>
          <w:szCs w:val="28"/>
        </w:rPr>
        <w:t>:…………………………..</w:t>
      </w:r>
      <w:proofErr w:type="gramEnd"/>
    </w:p>
    <w:p w:rsidR="00C80574" w:rsidRDefault="00C80574" w:rsidP="0020142E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Address</w:t>
      </w:r>
      <w:proofErr w:type="gramStart"/>
      <w:r>
        <w:rPr>
          <w:rFonts w:ascii="Times New Roman" w:hAnsi="Times New Roman" w:cs="Times New Roman"/>
          <w:sz w:val="28"/>
          <w:szCs w:val="28"/>
        </w:rPr>
        <w:t>:……………………………...</w:t>
      </w:r>
      <w:proofErr w:type="gramEnd"/>
    </w:p>
    <w:p w:rsidR="00C80574" w:rsidRPr="00C80574" w:rsidRDefault="00C80574" w:rsidP="0020142E">
      <w:pPr>
        <w:spacing w:after="0" w:line="276" w:lineRule="auto"/>
        <w:ind w:left="432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elephone No. (s)……………………</w:t>
      </w:r>
    </w:p>
    <w:sectPr w:rsidR="00C80574" w:rsidRPr="00C80574" w:rsidSect="002F7EB5">
      <w:pgSz w:w="12240" w:h="15840"/>
      <w:pgMar w:top="117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5716E9"/>
    <w:multiLevelType w:val="hybridMultilevel"/>
    <w:tmpl w:val="C48EF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BA146F"/>
    <w:multiLevelType w:val="hybridMultilevel"/>
    <w:tmpl w:val="EBF0037C"/>
    <w:lvl w:ilvl="0" w:tplc="C2722D3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D8D0521"/>
    <w:multiLevelType w:val="hybridMultilevel"/>
    <w:tmpl w:val="E4EA92B4"/>
    <w:lvl w:ilvl="0" w:tplc="1A7AFC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EF2188F"/>
    <w:multiLevelType w:val="hybridMultilevel"/>
    <w:tmpl w:val="DB26F538"/>
    <w:lvl w:ilvl="0" w:tplc="302C801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HB/uvVzxr99S62NXvDT2A11JpRkMSUXcRAPDT4F3mB/GAodXNKVs3rBunOgT+xPT5A4FlMb+Bt+Lek+XA5mNDA==" w:salt="FSDDY9KsT1jSOtgD9UeZz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tjAwNja3MDEzs7BQ0lEKTi0uzszPAykwrAUAPT4wpCwAAAA="/>
  </w:docVars>
  <w:rsids>
    <w:rsidRoot w:val="00606A9F"/>
    <w:rsid w:val="00000F33"/>
    <w:rsid w:val="0001166D"/>
    <w:rsid w:val="0005323A"/>
    <w:rsid w:val="00053F40"/>
    <w:rsid w:val="00085A96"/>
    <w:rsid w:val="000E63E4"/>
    <w:rsid w:val="00144F95"/>
    <w:rsid w:val="001725BE"/>
    <w:rsid w:val="001743E8"/>
    <w:rsid w:val="0018234C"/>
    <w:rsid w:val="001B5EFF"/>
    <w:rsid w:val="001C6D7C"/>
    <w:rsid w:val="001F135B"/>
    <w:rsid w:val="001F77A0"/>
    <w:rsid w:val="00200380"/>
    <w:rsid w:val="0020142E"/>
    <w:rsid w:val="002039D2"/>
    <w:rsid w:val="00233259"/>
    <w:rsid w:val="00247387"/>
    <w:rsid w:val="002C6B68"/>
    <w:rsid w:val="002D098D"/>
    <w:rsid w:val="002D64DD"/>
    <w:rsid w:val="002F7EB5"/>
    <w:rsid w:val="00340CC2"/>
    <w:rsid w:val="00377DFE"/>
    <w:rsid w:val="0039489C"/>
    <w:rsid w:val="003E5D5C"/>
    <w:rsid w:val="00407A57"/>
    <w:rsid w:val="0042092C"/>
    <w:rsid w:val="00423AD4"/>
    <w:rsid w:val="0044434F"/>
    <w:rsid w:val="004548E0"/>
    <w:rsid w:val="00461A4D"/>
    <w:rsid w:val="00464047"/>
    <w:rsid w:val="004862AB"/>
    <w:rsid w:val="00491263"/>
    <w:rsid w:val="004B3A1F"/>
    <w:rsid w:val="00511596"/>
    <w:rsid w:val="00511CE6"/>
    <w:rsid w:val="00544A75"/>
    <w:rsid w:val="005F32C4"/>
    <w:rsid w:val="005F3596"/>
    <w:rsid w:val="00606A9F"/>
    <w:rsid w:val="006359D6"/>
    <w:rsid w:val="00645399"/>
    <w:rsid w:val="0066449E"/>
    <w:rsid w:val="006B0DB3"/>
    <w:rsid w:val="006C29C6"/>
    <w:rsid w:val="006D59F8"/>
    <w:rsid w:val="006F086F"/>
    <w:rsid w:val="007109B5"/>
    <w:rsid w:val="00730827"/>
    <w:rsid w:val="007338C0"/>
    <w:rsid w:val="007361C9"/>
    <w:rsid w:val="007D4A8F"/>
    <w:rsid w:val="00857074"/>
    <w:rsid w:val="008C548B"/>
    <w:rsid w:val="008D4182"/>
    <w:rsid w:val="008E29BF"/>
    <w:rsid w:val="00902789"/>
    <w:rsid w:val="00910574"/>
    <w:rsid w:val="0092563A"/>
    <w:rsid w:val="00927311"/>
    <w:rsid w:val="00977BBE"/>
    <w:rsid w:val="009A444D"/>
    <w:rsid w:val="009B5597"/>
    <w:rsid w:val="009D211E"/>
    <w:rsid w:val="009D3CBE"/>
    <w:rsid w:val="00A04AE9"/>
    <w:rsid w:val="00A11487"/>
    <w:rsid w:val="00A13A00"/>
    <w:rsid w:val="00A347FE"/>
    <w:rsid w:val="00A4335D"/>
    <w:rsid w:val="00A86278"/>
    <w:rsid w:val="00AA534F"/>
    <w:rsid w:val="00AE5E14"/>
    <w:rsid w:val="00B22731"/>
    <w:rsid w:val="00B238DC"/>
    <w:rsid w:val="00B4587A"/>
    <w:rsid w:val="00B57A99"/>
    <w:rsid w:val="00BF32F3"/>
    <w:rsid w:val="00C04BE3"/>
    <w:rsid w:val="00C359C0"/>
    <w:rsid w:val="00C60D7C"/>
    <w:rsid w:val="00C7195A"/>
    <w:rsid w:val="00C80574"/>
    <w:rsid w:val="00C86F54"/>
    <w:rsid w:val="00C91E9A"/>
    <w:rsid w:val="00CB2F5F"/>
    <w:rsid w:val="00CD7EE2"/>
    <w:rsid w:val="00D65445"/>
    <w:rsid w:val="00D87308"/>
    <w:rsid w:val="00DC6D04"/>
    <w:rsid w:val="00DF42DF"/>
    <w:rsid w:val="00DF7405"/>
    <w:rsid w:val="00E56597"/>
    <w:rsid w:val="00E6075F"/>
    <w:rsid w:val="00E623CC"/>
    <w:rsid w:val="00E97DD1"/>
    <w:rsid w:val="00EE6BD5"/>
    <w:rsid w:val="00F21B71"/>
    <w:rsid w:val="00F23BEA"/>
    <w:rsid w:val="00F72844"/>
    <w:rsid w:val="00FB5D72"/>
    <w:rsid w:val="00FC3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31B32D-49AE-48E8-AD74-D5181715B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BD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5D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D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A SHTS ADMIN</dc:creator>
  <cp:keywords/>
  <dc:description/>
  <cp:lastModifiedBy>Microsoft account</cp:lastModifiedBy>
  <cp:revision>3</cp:revision>
  <cp:lastPrinted>2021-03-03T09:45:00Z</cp:lastPrinted>
  <dcterms:created xsi:type="dcterms:W3CDTF">2022-01-18T11:37:00Z</dcterms:created>
  <dcterms:modified xsi:type="dcterms:W3CDTF">2022-02-25T09:55:00Z</dcterms:modified>
</cp:coreProperties>
</file>